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8AEC0" w14:textId="75466730" w:rsidR="004D52DC" w:rsidRDefault="00B55447" w:rsidP="00B55447">
      <w:pPr>
        <w:jc w:val="center"/>
        <w:rPr>
          <w:b/>
          <w:bCs/>
          <w:sz w:val="32"/>
          <w:szCs w:val="32"/>
        </w:rPr>
      </w:pPr>
      <w:r w:rsidRPr="00B55447">
        <w:rPr>
          <w:b/>
          <w:bCs/>
          <w:sz w:val="32"/>
          <w:szCs w:val="32"/>
        </w:rPr>
        <w:t>Automated LAMP Setup Using Ansible</w:t>
      </w:r>
    </w:p>
    <w:p w14:paraId="28F18D0E" w14:textId="06881D1B" w:rsidR="00B55447" w:rsidRDefault="00B55447" w:rsidP="00B5544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troduction:</w:t>
      </w:r>
    </w:p>
    <w:p w14:paraId="30057FA3" w14:textId="00EA8BC4" w:rsidR="00726383" w:rsidRDefault="00726383" w:rsidP="00B55447">
      <w:pPr>
        <w:rPr>
          <w:sz w:val="24"/>
          <w:szCs w:val="24"/>
        </w:rPr>
      </w:pPr>
      <w:r w:rsidRPr="00726383">
        <w:rPr>
          <w:b/>
          <w:bCs/>
          <w:sz w:val="24"/>
          <w:szCs w:val="24"/>
        </w:rPr>
        <w:t>LAMP</w:t>
      </w:r>
      <w:r w:rsidRPr="00726383">
        <w:rPr>
          <w:sz w:val="24"/>
          <w:szCs w:val="24"/>
        </w:rPr>
        <w:t xml:space="preserve"> stands for </w:t>
      </w:r>
      <w:r w:rsidRPr="00726383">
        <w:rPr>
          <w:b/>
          <w:bCs/>
          <w:sz w:val="24"/>
          <w:szCs w:val="24"/>
        </w:rPr>
        <w:t>Linux</w:t>
      </w:r>
      <w:r w:rsidRPr="00726383">
        <w:rPr>
          <w:sz w:val="24"/>
          <w:szCs w:val="24"/>
        </w:rPr>
        <w:t xml:space="preserve">, </w:t>
      </w:r>
      <w:r w:rsidRPr="00726383">
        <w:rPr>
          <w:b/>
          <w:bCs/>
          <w:sz w:val="24"/>
          <w:szCs w:val="24"/>
        </w:rPr>
        <w:t>Apache</w:t>
      </w:r>
      <w:r w:rsidRPr="00726383">
        <w:rPr>
          <w:sz w:val="24"/>
          <w:szCs w:val="24"/>
        </w:rPr>
        <w:t xml:space="preserve">, </w:t>
      </w:r>
      <w:r w:rsidRPr="00726383">
        <w:rPr>
          <w:b/>
          <w:bCs/>
          <w:sz w:val="24"/>
          <w:szCs w:val="24"/>
        </w:rPr>
        <w:t>MySQL</w:t>
      </w:r>
      <w:r w:rsidRPr="00726383">
        <w:rPr>
          <w:sz w:val="24"/>
          <w:szCs w:val="24"/>
        </w:rPr>
        <w:t xml:space="preserve"> and </w:t>
      </w:r>
      <w:proofErr w:type="spellStart"/>
      <w:r w:rsidRPr="00726383">
        <w:rPr>
          <w:b/>
          <w:bCs/>
          <w:sz w:val="24"/>
          <w:szCs w:val="24"/>
        </w:rPr>
        <w:t>PHP</w:t>
      </w:r>
      <w:r w:rsidRPr="00726383">
        <w:rPr>
          <w:sz w:val="24"/>
          <w:szCs w:val="24"/>
        </w:rPr>
        <w:t>.This</w:t>
      </w:r>
      <w:proofErr w:type="spellEnd"/>
      <w:r w:rsidRPr="00726383">
        <w:rPr>
          <w:sz w:val="24"/>
          <w:szCs w:val="24"/>
        </w:rPr>
        <w:t xml:space="preserve"> is a very popular stack of technologies that web developers use to build apps</w:t>
      </w:r>
    </w:p>
    <w:p w14:paraId="04A16C9F" w14:textId="77777777" w:rsidR="00E7244F" w:rsidRDefault="00E7244F" w:rsidP="00E7244F">
      <w:pPr>
        <w:pStyle w:val="ListParagraph"/>
        <w:numPr>
          <w:ilvl w:val="1"/>
          <w:numId w:val="1"/>
        </w:numPr>
        <w:spacing w:line="276" w:lineRule="auto"/>
        <w:rPr>
          <w:sz w:val="24"/>
          <w:szCs w:val="24"/>
          <w:lang w:val="en-US"/>
        </w:rPr>
      </w:pPr>
      <w:r w:rsidRPr="00B0434B">
        <w:rPr>
          <w:rFonts w:ascii="Calibri" w:eastAsia="Calibri" w:hAnsi="Calibri" w:cs="Calibr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5777CFF" wp14:editId="374C6CDC">
                <wp:simplePos x="0" y="0"/>
                <wp:positionH relativeFrom="margin">
                  <wp:align>right</wp:align>
                </wp:positionH>
                <wp:positionV relativeFrom="paragraph">
                  <wp:posOffset>330642</wp:posOffset>
                </wp:positionV>
                <wp:extent cx="5922645" cy="1031240"/>
                <wp:effectExtent l="0" t="0" r="20955" b="16510"/>
                <wp:wrapSquare wrapText="bothSides"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2645" cy="103144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0FC25C" w14:textId="19F37881" w:rsidR="000821F4" w:rsidRDefault="000821F4" w:rsidP="00E7244F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proofErr w:type="gramStart"/>
                            <w:r>
                              <w:rPr>
                                <w:rFonts w:ascii="Courier New"/>
                                <w:color w:val="002060"/>
                              </w:rPr>
                              <w:t>cd</w:t>
                            </w:r>
                            <w:proofErr w:type="gramEnd"/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 ansible</w:t>
                            </w:r>
                          </w:p>
                          <w:p w14:paraId="503D36BA" w14:textId="2C6B8666" w:rsidR="00E7244F" w:rsidRDefault="00E7244F" w:rsidP="00E7244F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# cat &gt; index.html &lt;&lt; EOF</w:t>
                            </w:r>
                          </w:p>
                          <w:p w14:paraId="57694CFE" w14:textId="64316348" w:rsidR="00E7244F" w:rsidRDefault="00E7244F" w:rsidP="00E7244F">
                            <w:pPr>
                              <w:pStyle w:val="BodyText"/>
                              <w:spacing w:before="78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Welcome to Ansible Training!!</w:t>
                            </w:r>
                          </w:p>
                          <w:p w14:paraId="7DBB9ACA" w14:textId="77777777" w:rsidR="00E7244F" w:rsidRPr="00F44DAD" w:rsidRDefault="00E7244F" w:rsidP="00E7244F">
                            <w:pPr>
                              <w:pStyle w:val="BodyText"/>
                              <w:spacing w:before="78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E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777CFF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left:0;text-align:left;margin-left:415.15pt;margin-top:26.05pt;width:466.35pt;height:81.2pt;z-index:-251655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" fillcolor="#f2f2f2 [3052]" strokecolor="#00b050">
                <v:textbox>
                  <w:txbxContent>
                    <w:p w14:paraId="340FC25C" w14:textId="19F37881" w:rsidR="000821F4" w:rsidRDefault="000821F4" w:rsidP="00E7244F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proofErr w:type="gramStart"/>
                      <w:r>
                        <w:rPr>
                          <w:rFonts w:ascii="Courier New"/>
                          <w:color w:val="002060"/>
                        </w:rPr>
                        <w:t>cd</w:t>
                      </w:r>
                      <w:proofErr w:type="gramEnd"/>
                      <w:r>
                        <w:rPr>
                          <w:rFonts w:ascii="Courier New"/>
                          <w:color w:val="002060"/>
                        </w:rPr>
                        <w:t xml:space="preserve"> ansible</w:t>
                      </w:r>
                    </w:p>
                    <w:p w14:paraId="503D36BA" w14:textId="2C6B8666" w:rsidR="00E7244F" w:rsidRDefault="00E7244F" w:rsidP="00E7244F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# cat &gt; index.html &lt;&lt; EOF</w:t>
                      </w:r>
                    </w:p>
                    <w:p w14:paraId="57694CFE" w14:textId="64316348" w:rsidR="00E7244F" w:rsidRDefault="00E7244F" w:rsidP="00E7244F">
                      <w:pPr>
                        <w:pStyle w:val="BodyText"/>
                        <w:spacing w:before="78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Welcome to Ansible Training!!</w:t>
                      </w:r>
                    </w:p>
                    <w:p w14:paraId="7DBB9ACA" w14:textId="77777777" w:rsidR="00E7244F" w:rsidRPr="00F44DAD" w:rsidRDefault="00E7244F" w:rsidP="00E7244F">
                      <w:pPr>
                        <w:pStyle w:val="BodyText"/>
                        <w:spacing w:before="78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EO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4"/>
          <w:szCs w:val="24"/>
          <w:lang w:val="en-US"/>
        </w:rPr>
        <w:t>Let us create an index.html file, by executing the below command.</w:t>
      </w:r>
    </w:p>
    <w:p w14:paraId="7BC5A002" w14:textId="77777777" w:rsidR="00BF1DB8" w:rsidRDefault="00BF1DB8" w:rsidP="00E7244F">
      <w:pPr>
        <w:spacing w:line="276" w:lineRule="auto"/>
        <w:rPr>
          <w:sz w:val="24"/>
          <w:szCs w:val="24"/>
        </w:rPr>
      </w:pPr>
    </w:p>
    <w:p w14:paraId="325A089A" w14:textId="69572745" w:rsidR="001D3BC1" w:rsidRPr="001417D7" w:rsidRDefault="00BF1DB8" w:rsidP="00B55447">
      <w:pPr>
        <w:pStyle w:val="ListParagraph"/>
        <w:numPr>
          <w:ilvl w:val="1"/>
          <w:numId w:val="1"/>
        </w:numPr>
        <w:spacing w:line="276" w:lineRule="auto"/>
        <w:rPr>
          <w:sz w:val="24"/>
          <w:szCs w:val="24"/>
          <w:lang w:val="en-US"/>
        </w:rPr>
      </w:pPr>
      <w:r w:rsidRPr="00BF1DB8">
        <w:rPr>
          <w:sz w:val="24"/>
          <w:szCs w:val="24"/>
        </w:rPr>
        <w:t xml:space="preserve">Let’s deploy a LAMP stack and publish your website using Ansible. Here we are going to write the complete Ansible Playbook to Install </w:t>
      </w:r>
      <w:r w:rsidRPr="00BF1DB8">
        <w:rPr>
          <w:b/>
          <w:bCs/>
          <w:sz w:val="24"/>
          <w:szCs w:val="24"/>
        </w:rPr>
        <w:t>Apache,</w:t>
      </w:r>
      <w:r w:rsidRPr="00BF1DB8">
        <w:rPr>
          <w:sz w:val="24"/>
          <w:szCs w:val="24"/>
        </w:rPr>
        <w:t xml:space="preserve"> MYSQL database, </w:t>
      </w:r>
      <w:r w:rsidRPr="00BF1DB8">
        <w:rPr>
          <w:b/>
          <w:bCs/>
          <w:sz w:val="24"/>
          <w:szCs w:val="24"/>
        </w:rPr>
        <w:t>PHP</w:t>
      </w:r>
      <w:r w:rsidRPr="00BF1DB8">
        <w:rPr>
          <w:sz w:val="24"/>
          <w:szCs w:val="24"/>
        </w:rPr>
        <w:t xml:space="preserve"> on </w:t>
      </w:r>
      <w:proofErr w:type="spellStart"/>
      <w:r w:rsidRPr="00BF1DB8">
        <w:rPr>
          <w:b/>
          <w:bCs/>
          <w:sz w:val="24"/>
          <w:szCs w:val="24"/>
        </w:rPr>
        <w:t>CentOs</w:t>
      </w:r>
      <w:proofErr w:type="spellEnd"/>
      <w:r w:rsidRPr="00BF1DB8">
        <w:rPr>
          <w:sz w:val="24"/>
          <w:szCs w:val="24"/>
        </w:rPr>
        <w:t xml:space="preserve"> machine and deploy your webpage.</w:t>
      </w:r>
    </w:p>
    <w:p w14:paraId="0CD17F1B" w14:textId="23C3ED70" w:rsidR="00BF1DB8" w:rsidRPr="001417D7" w:rsidRDefault="00BF1DB8" w:rsidP="001417D7">
      <w:pPr>
        <w:rPr>
          <w:sz w:val="24"/>
          <w:szCs w:val="24"/>
        </w:rPr>
      </w:pPr>
      <w:r w:rsidRPr="00B0434B">
        <w:rPr>
          <w:rFonts w:ascii="Calibri" w:eastAsia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0BCF7A0" wp14:editId="3F458A33">
                <wp:simplePos x="0" y="0"/>
                <wp:positionH relativeFrom="margin">
                  <wp:align>right</wp:align>
                </wp:positionH>
                <wp:positionV relativeFrom="paragraph">
                  <wp:posOffset>292887</wp:posOffset>
                </wp:positionV>
                <wp:extent cx="5922645" cy="533400"/>
                <wp:effectExtent l="0" t="0" r="20955" b="1905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2645" cy="5340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C473BE" w14:textId="11738DED" w:rsidR="00BF1DB8" w:rsidRPr="00F44DAD" w:rsidRDefault="00BF1DB8" w:rsidP="00BF1DB8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proofErr w:type="gramStart"/>
                            <w:r>
                              <w:rPr>
                                <w:rFonts w:ascii="Courier New"/>
                                <w:color w:val="002060"/>
                              </w:rPr>
                              <w:t>wget</w:t>
                            </w:r>
                            <w:proofErr w:type="gramEnd"/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 </w:t>
                            </w:r>
                            <w:r w:rsidRPr="00BF1DB8">
                              <w:rPr>
                                <w:rFonts w:ascii="Courier New"/>
                                <w:color w:val="002060"/>
                              </w:rPr>
                              <w:t>https://raw.githubusercontent.com/EyesOnCloud/LAMP-Setup-Using-Ansible/main/lamp.yam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BCF7A0" id="Text Box 1" o:spid="_x0000_s1027" type="#_x0000_t202" style="position:absolute;margin-left:415.15pt;margin-top:23.05pt;width:466.35pt;height:42pt;z-index:-251653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" fillcolor="#f2f2f2 [3052]" strokecolor="#00b050">
                <v:textbox>
                  <w:txbxContent>
                    <w:p w14:paraId="22C473BE" w14:textId="11738DED" w:rsidR="00BF1DB8" w:rsidRPr="00F44DAD" w:rsidRDefault="00BF1DB8" w:rsidP="00BF1DB8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proofErr w:type="gramStart"/>
                      <w:r>
                        <w:rPr>
                          <w:rFonts w:ascii="Courier New"/>
                          <w:color w:val="002060"/>
                        </w:rPr>
                        <w:t>wget</w:t>
                      </w:r>
                      <w:proofErr w:type="gramEnd"/>
                      <w:r>
                        <w:rPr>
                          <w:rFonts w:ascii="Courier New"/>
                          <w:color w:val="002060"/>
                        </w:rPr>
                        <w:t xml:space="preserve"> </w:t>
                      </w:r>
                      <w:r w:rsidRPr="00BF1DB8">
                        <w:rPr>
                          <w:rFonts w:ascii="Courier New"/>
                          <w:color w:val="002060"/>
                        </w:rPr>
                        <w:t>https://raw.githubusercontent.com/EyesOnCloud/LAMP-Setup-Using-Ansible/main/lamp.yam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417D7">
        <w:rPr>
          <w:sz w:val="24"/>
          <w:szCs w:val="24"/>
        </w:rPr>
        <w:t>Let us download the file from GitHub</w:t>
      </w:r>
    </w:p>
    <w:p w14:paraId="428A2015" w14:textId="23D185C2" w:rsidR="00BF1DB8" w:rsidRDefault="001417D7" w:rsidP="00B55447">
      <w:pPr>
        <w:rPr>
          <w:sz w:val="24"/>
          <w:szCs w:val="24"/>
        </w:rPr>
      </w:pPr>
      <w:r>
        <w:rPr>
          <w:sz w:val="24"/>
          <w:szCs w:val="24"/>
        </w:rPr>
        <w:t>Output:</w:t>
      </w:r>
    </w:p>
    <w:p w14:paraId="380524D1" w14:textId="04D88E5F" w:rsidR="001417D7" w:rsidRDefault="001417D7" w:rsidP="00B55447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2DA7DF9" wp14:editId="3B508BAD">
            <wp:extent cx="5943600" cy="12128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1A38A" w14:textId="30F91755" w:rsidR="001D3BC1" w:rsidRDefault="001417D7" w:rsidP="00B55447">
      <w:pPr>
        <w:rPr>
          <w:sz w:val="24"/>
          <w:szCs w:val="24"/>
        </w:rPr>
      </w:pPr>
      <w:r w:rsidRPr="00B0434B">
        <w:rPr>
          <w:rFonts w:ascii="Calibri" w:eastAsia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5F00DA90" wp14:editId="407CDA49">
                <wp:simplePos x="0" y="0"/>
                <wp:positionH relativeFrom="margin">
                  <wp:align>right</wp:align>
                </wp:positionH>
                <wp:positionV relativeFrom="paragraph">
                  <wp:posOffset>299085</wp:posOffset>
                </wp:positionV>
                <wp:extent cx="5922645" cy="343535"/>
                <wp:effectExtent l="0" t="0" r="20955" b="1841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2645" cy="3435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2664E2" w14:textId="45C9B35C" w:rsidR="001417D7" w:rsidRPr="00F44DAD" w:rsidRDefault="001417D7" w:rsidP="001417D7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cat -n </w:t>
                            </w:r>
                            <w:proofErr w:type="spellStart"/>
                            <w:proofErr w:type="gramStart"/>
                            <w:r w:rsidR="000821F4">
                              <w:rPr>
                                <w:rFonts w:ascii="Courier New"/>
                                <w:color w:val="002060"/>
                              </w:rPr>
                              <w:t>lamp.yaml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0DA90" id="Text Box 4" o:spid="_x0000_s1028" type="#_x0000_t202" style="position:absolute;margin-left:415.15pt;margin-top:23.55pt;width:466.35pt;height:27.05pt;z-index:-2516510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" fillcolor="#f2f2f2 [3052]" strokecolor="#00b050">
                <v:textbox>
                  <w:txbxContent>
                    <w:p w14:paraId="592664E2" w14:textId="45C9B35C" w:rsidR="001417D7" w:rsidRPr="00F44DAD" w:rsidRDefault="001417D7" w:rsidP="001417D7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cat -n </w:t>
                      </w:r>
                      <w:proofErr w:type="spellStart"/>
                      <w:proofErr w:type="gramStart"/>
                      <w:r w:rsidR="000821F4">
                        <w:rPr>
                          <w:rFonts w:ascii="Courier New"/>
                          <w:color w:val="002060"/>
                        </w:rPr>
                        <w:t>lamp.yaml</w:t>
                      </w:r>
                      <w:proofErr w:type="spellEnd"/>
                      <w:proofErr w:type="gramEnd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ECA9031" w14:textId="2AEF19DE" w:rsidR="00BF1DB8" w:rsidRDefault="000821F4" w:rsidP="00B55447">
      <w:pPr>
        <w:rPr>
          <w:sz w:val="24"/>
          <w:szCs w:val="24"/>
        </w:rPr>
      </w:pPr>
      <w:r>
        <w:rPr>
          <w:sz w:val="24"/>
          <w:szCs w:val="24"/>
        </w:rPr>
        <w:t>Output:</w:t>
      </w:r>
    </w:p>
    <w:p w14:paraId="31C01F2F" w14:textId="0C82CB5F" w:rsidR="000821F4" w:rsidRDefault="000821F4" w:rsidP="00B55447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0C0C4B8" wp14:editId="4FC45BBF">
            <wp:extent cx="5943600" cy="7188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8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11CFC" w14:textId="77777777" w:rsidR="000821F4" w:rsidRDefault="000821F4" w:rsidP="00B55447">
      <w:pPr>
        <w:rPr>
          <w:sz w:val="24"/>
          <w:szCs w:val="24"/>
        </w:rPr>
      </w:pPr>
    </w:p>
    <w:p w14:paraId="4C11ECE5" w14:textId="77777777" w:rsidR="000821F4" w:rsidRDefault="000821F4" w:rsidP="00B55447">
      <w:pPr>
        <w:rPr>
          <w:sz w:val="24"/>
          <w:szCs w:val="24"/>
        </w:rPr>
      </w:pPr>
    </w:p>
    <w:p w14:paraId="4ACB9A5C" w14:textId="5681C93C" w:rsidR="00BF1DB8" w:rsidRDefault="000821F4" w:rsidP="00B55447">
      <w:pPr>
        <w:rPr>
          <w:sz w:val="24"/>
          <w:szCs w:val="24"/>
        </w:rPr>
      </w:pPr>
      <w:r w:rsidRPr="00B0434B">
        <w:rPr>
          <w:rFonts w:ascii="Calibri" w:eastAsia="Calibri" w:hAnsi="Calibri" w:cs="Calibr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B9AD554" wp14:editId="680178E5">
                <wp:simplePos x="0" y="0"/>
                <wp:positionH relativeFrom="margin">
                  <wp:align>right</wp:align>
                </wp:positionH>
                <wp:positionV relativeFrom="paragraph">
                  <wp:posOffset>246786</wp:posOffset>
                </wp:positionV>
                <wp:extent cx="5922645" cy="343535"/>
                <wp:effectExtent l="0" t="0" r="20955" b="18415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2645" cy="3435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E6D412" w14:textId="6FD9D923" w:rsidR="000821F4" w:rsidRPr="00F44DAD" w:rsidRDefault="000821F4" w:rsidP="000821F4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r w:rsidRPr="000821F4">
                              <w:rPr>
                                <w:rFonts w:ascii="Courier New"/>
                                <w:color w:val="002060"/>
                              </w:rPr>
                              <w:t xml:space="preserve">ansible-playbook </w:t>
                            </w:r>
                            <w:r>
                              <w:rPr>
                                <w:rFonts w:ascii="Courier New"/>
                                <w:color w:val="002060"/>
                              </w:rPr>
                              <w:t>-</w:t>
                            </w:r>
                            <w:proofErr w:type="spellStart"/>
                            <w:r>
                              <w:rPr>
                                <w:rFonts w:ascii="Courier New"/>
                                <w:color w:val="002060"/>
                              </w:rPr>
                              <w:t>vv</w:t>
                            </w:r>
                            <w:proofErr w:type="spellEnd"/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821F4">
                              <w:rPr>
                                <w:rFonts w:ascii="Courier New"/>
                                <w:color w:val="002060"/>
                              </w:rPr>
                              <w:t>lamp.yaml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AD554" id="Text Box 6" o:spid="_x0000_s1029" type="#_x0000_t202" style="position:absolute;margin-left:415.15pt;margin-top:19.45pt;width:466.35pt;height:27.05pt;z-index:-2516490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" fillcolor="#f2f2f2 [3052]" strokecolor="#00b050">
                <v:textbox>
                  <w:txbxContent>
                    <w:p w14:paraId="0DE6D412" w14:textId="6FD9D923" w:rsidR="000821F4" w:rsidRPr="00F44DAD" w:rsidRDefault="000821F4" w:rsidP="000821F4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r w:rsidRPr="000821F4">
                        <w:rPr>
                          <w:rFonts w:ascii="Courier New"/>
                          <w:color w:val="002060"/>
                        </w:rPr>
                        <w:t xml:space="preserve">ansible-playbook </w:t>
                      </w:r>
                      <w:r>
                        <w:rPr>
                          <w:rFonts w:ascii="Courier New"/>
                          <w:color w:val="002060"/>
                        </w:rPr>
                        <w:t>-</w:t>
                      </w:r>
                      <w:proofErr w:type="spellStart"/>
                      <w:r>
                        <w:rPr>
                          <w:rFonts w:ascii="Courier New"/>
                          <w:color w:val="002060"/>
                        </w:rPr>
                        <w:t>vv</w:t>
                      </w:r>
                      <w:proofErr w:type="spellEnd"/>
                      <w:r>
                        <w:rPr>
                          <w:rFonts w:ascii="Courier New"/>
                          <w:color w:val="002060"/>
                        </w:rPr>
                        <w:t xml:space="preserve"> </w:t>
                      </w:r>
                      <w:proofErr w:type="spellStart"/>
                      <w:proofErr w:type="gramStart"/>
                      <w:r w:rsidRPr="000821F4">
                        <w:rPr>
                          <w:rFonts w:ascii="Courier New"/>
                          <w:color w:val="002060"/>
                        </w:rPr>
                        <w:t>lamp.yaml</w:t>
                      </w:r>
                      <w:proofErr w:type="spellEnd"/>
                      <w:proofErr w:type="gram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sz w:val="24"/>
          <w:szCs w:val="24"/>
        </w:rPr>
        <w:t>Let’s run the playbook</w:t>
      </w:r>
    </w:p>
    <w:p w14:paraId="6E715C17" w14:textId="658594D3" w:rsidR="000821F4" w:rsidRDefault="000821F4" w:rsidP="00B55447">
      <w:pPr>
        <w:rPr>
          <w:sz w:val="24"/>
          <w:szCs w:val="24"/>
        </w:rPr>
      </w:pPr>
      <w:r>
        <w:rPr>
          <w:sz w:val="24"/>
          <w:szCs w:val="24"/>
        </w:rPr>
        <w:t>Output:</w:t>
      </w:r>
    </w:p>
    <w:p w14:paraId="50AB5AE9" w14:textId="155B09E3" w:rsidR="000821F4" w:rsidRDefault="000821F4" w:rsidP="00B55447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096F3A6" wp14:editId="1F3D78A1">
            <wp:extent cx="5943600" cy="18662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5002C" w14:textId="3FB0D1F4" w:rsidR="00BF1DB8" w:rsidRDefault="00CA60A6" w:rsidP="00B55447">
      <w:pPr>
        <w:rPr>
          <w:sz w:val="24"/>
          <w:szCs w:val="24"/>
        </w:rPr>
      </w:pPr>
      <w:r w:rsidRPr="00B0434B">
        <w:rPr>
          <w:rFonts w:ascii="Calibri" w:eastAsia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10BA8922" wp14:editId="53083167">
                <wp:simplePos x="0" y="0"/>
                <wp:positionH relativeFrom="margin">
                  <wp:align>right</wp:align>
                </wp:positionH>
                <wp:positionV relativeFrom="paragraph">
                  <wp:posOffset>316687</wp:posOffset>
                </wp:positionV>
                <wp:extent cx="5922645" cy="343535"/>
                <wp:effectExtent l="0" t="0" r="20955" b="18415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2645" cy="3435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89574E" w14:textId="03456AA2" w:rsidR="00CA60A6" w:rsidRPr="00F44DAD" w:rsidRDefault="00CA60A6" w:rsidP="00CA60A6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proofErr w:type="gramStart"/>
                            <w:r>
                              <w:rPr>
                                <w:rFonts w:ascii="Courier New"/>
                                <w:color w:val="002060"/>
                              </w:rPr>
                              <w:t>curl</w:t>
                            </w:r>
                            <w:proofErr w:type="gramEnd"/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 localho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BA8922" id="Text Box 9" o:spid="_x0000_s1030" type="#_x0000_t202" style="position:absolute;margin-left:415.15pt;margin-top:24.95pt;width:466.35pt;height:27.05pt;z-index:-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" fillcolor="#f2f2f2 [3052]" strokecolor="#00b050">
                <v:textbox>
                  <w:txbxContent>
                    <w:p w14:paraId="7F89574E" w14:textId="03456AA2" w:rsidR="00CA60A6" w:rsidRPr="00F44DAD" w:rsidRDefault="00CA60A6" w:rsidP="00CA60A6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proofErr w:type="gramStart"/>
                      <w:r>
                        <w:rPr>
                          <w:rFonts w:ascii="Courier New"/>
                          <w:color w:val="002060"/>
                        </w:rPr>
                        <w:t>curl</w:t>
                      </w:r>
                      <w:proofErr w:type="gramEnd"/>
                      <w:r>
                        <w:rPr>
                          <w:rFonts w:ascii="Courier New"/>
                          <w:color w:val="002060"/>
                        </w:rPr>
                        <w:t xml:space="preserve"> localho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spellStart"/>
      <w:proofErr w:type="gramStart"/>
      <w:r>
        <w:rPr>
          <w:sz w:val="24"/>
          <w:szCs w:val="24"/>
        </w:rPr>
        <w:t>Lets</w:t>
      </w:r>
      <w:proofErr w:type="spellEnd"/>
      <w:proofErr w:type="gramEnd"/>
      <w:r>
        <w:rPr>
          <w:sz w:val="24"/>
          <w:szCs w:val="24"/>
        </w:rPr>
        <w:t xml:space="preserve"> verify jump to ansi-node1</w:t>
      </w:r>
    </w:p>
    <w:p w14:paraId="736F4CB1" w14:textId="4D73F40B" w:rsidR="00CA60A6" w:rsidRDefault="00CA60A6" w:rsidP="00B55447">
      <w:pPr>
        <w:rPr>
          <w:sz w:val="24"/>
          <w:szCs w:val="24"/>
        </w:rPr>
      </w:pPr>
      <w:r w:rsidRPr="00CA60A6">
        <w:rPr>
          <w:b/>
          <w:bCs/>
          <w:sz w:val="24"/>
          <w:szCs w:val="24"/>
        </w:rPr>
        <w:t>Output</w:t>
      </w:r>
      <w:r>
        <w:rPr>
          <w:sz w:val="24"/>
          <w:szCs w:val="24"/>
        </w:rPr>
        <w:t>:</w:t>
      </w:r>
    </w:p>
    <w:p w14:paraId="553AA310" w14:textId="4FB38DCE" w:rsidR="00CA60A6" w:rsidRDefault="00CA60A6" w:rsidP="00B55447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653F173" wp14:editId="4D62ABE8">
            <wp:extent cx="4752975" cy="5143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33AFE" w14:textId="77777777" w:rsidR="00BF1DB8" w:rsidRDefault="00BF1DB8" w:rsidP="00B55447">
      <w:pPr>
        <w:rPr>
          <w:sz w:val="24"/>
          <w:szCs w:val="24"/>
        </w:rPr>
      </w:pPr>
    </w:p>
    <w:p w14:paraId="29A9D459" w14:textId="7344293B" w:rsidR="00BF1DB8" w:rsidRDefault="00BF1DB8" w:rsidP="00B55447">
      <w:pPr>
        <w:rPr>
          <w:sz w:val="24"/>
          <w:szCs w:val="24"/>
        </w:rPr>
      </w:pPr>
    </w:p>
    <w:p w14:paraId="18EEA08A" w14:textId="15919B63" w:rsidR="00BF1DB8" w:rsidRDefault="00BF1DB8" w:rsidP="00B55447">
      <w:pPr>
        <w:rPr>
          <w:sz w:val="24"/>
          <w:szCs w:val="24"/>
        </w:rPr>
      </w:pPr>
    </w:p>
    <w:p w14:paraId="0E02E2DC" w14:textId="1FC5C6C0" w:rsidR="00BF1DB8" w:rsidRDefault="00BF1DB8" w:rsidP="00B55447">
      <w:pPr>
        <w:rPr>
          <w:sz w:val="24"/>
          <w:szCs w:val="24"/>
        </w:rPr>
      </w:pPr>
    </w:p>
    <w:p w14:paraId="01666967" w14:textId="77777777" w:rsidR="00BF1DB8" w:rsidRPr="00726383" w:rsidRDefault="00BF1DB8" w:rsidP="00B55447">
      <w:pPr>
        <w:rPr>
          <w:sz w:val="24"/>
          <w:szCs w:val="24"/>
        </w:rPr>
      </w:pPr>
    </w:p>
    <w:p w14:paraId="608FC082" w14:textId="77777777" w:rsidR="00B55447" w:rsidRPr="00B55447" w:rsidRDefault="00B55447" w:rsidP="00B55447">
      <w:pPr>
        <w:rPr>
          <w:b/>
          <w:bCs/>
          <w:sz w:val="32"/>
          <w:szCs w:val="32"/>
        </w:rPr>
      </w:pPr>
    </w:p>
    <w:sectPr w:rsidR="00B55447" w:rsidRPr="00B554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77697" w14:textId="77777777" w:rsidR="004A3A15" w:rsidRDefault="004A3A15" w:rsidP="00BF1DB8">
      <w:pPr>
        <w:spacing w:after="0" w:line="240" w:lineRule="auto"/>
      </w:pPr>
      <w:r>
        <w:separator/>
      </w:r>
    </w:p>
  </w:endnote>
  <w:endnote w:type="continuationSeparator" w:id="0">
    <w:p w14:paraId="74A0A618" w14:textId="77777777" w:rsidR="004A3A15" w:rsidRDefault="004A3A15" w:rsidP="00BF1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C8241" w14:textId="77777777" w:rsidR="004A3A15" w:rsidRDefault="004A3A15" w:rsidP="00BF1DB8">
      <w:pPr>
        <w:spacing w:after="0" w:line="240" w:lineRule="auto"/>
      </w:pPr>
      <w:r>
        <w:separator/>
      </w:r>
    </w:p>
  </w:footnote>
  <w:footnote w:type="continuationSeparator" w:id="0">
    <w:p w14:paraId="3EBEEF5C" w14:textId="77777777" w:rsidR="004A3A15" w:rsidRDefault="004A3A15" w:rsidP="00BF1D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A51F7"/>
    <w:multiLevelType w:val="hybridMultilevel"/>
    <w:tmpl w:val="58FC4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EB4BF8"/>
    <w:multiLevelType w:val="multilevel"/>
    <w:tmpl w:val="D87C8EB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78FE03B0"/>
    <w:multiLevelType w:val="multilevel"/>
    <w:tmpl w:val="D87C8EB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DI2A9KWRoaGxko6SsGpxcWZ+XkgBca1AEyjkiMsAAAA"/>
  </w:docVars>
  <w:rsids>
    <w:rsidRoot w:val="00B55447"/>
    <w:rsid w:val="000821F4"/>
    <w:rsid w:val="001417D7"/>
    <w:rsid w:val="001729FA"/>
    <w:rsid w:val="001D3BC1"/>
    <w:rsid w:val="004543EB"/>
    <w:rsid w:val="004A3A15"/>
    <w:rsid w:val="004D52DC"/>
    <w:rsid w:val="00726383"/>
    <w:rsid w:val="00B55447"/>
    <w:rsid w:val="00BF1DB8"/>
    <w:rsid w:val="00CA60A6"/>
    <w:rsid w:val="00D62931"/>
    <w:rsid w:val="00E7244F"/>
    <w:rsid w:val="00EC0D03"/>
    <w:rsid w:val="00F41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85735"/>
  <w15:chartTrackingRefBased/>
  <w15:docId w15:val="{E5EC3925-AD39-4BDC-A0E8-6170AF6F5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D3BC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D3BC1"/>
    <w:rPr>
      <w:rFonts w:ascii="Calibri" w:eastAsia="Calibri" w:hAnsi="Calibri" w:cs="Calibri"/>
      <w:sz w:val="24"/>
      <w:szCs w:val="24"/>
    </w:rPr>
  </w:style>
  <w:style w:type="paragraph" w:styleId="ListParagraph">
    <w:name w:val="List Paragraph"/>
    <w:basedOn w:val="Normal"/>
    <w:uiPriority w:val="1"/>
    <w:qFormat/>
    <w:rsid w:val="00E7244F"/>
    <w:pPr>
      <w:ind w:left="720"/>
      <w:contextualSpacing/>
    </w:pPr>
    <w:rPr>
      <w:lang w:val="en-IN"/>
    </w:rPr>
  </w:style>
  <w:style w:type="paragraph" w:styleId="Header">
    <w:name w:val="header"/>
    <w:basedOn w:val="Normal"/>
    <w:link w:val="HeaderChar"/>
    <w:uiPriority w:val="99"/>
    <w:unhideWhenUsed/>
    <w:rsid w:val="00BF1D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1DB8"/>
  </w:style>
  <w:style w:type="paragraph" w:styleId="Footer">
    <w:name w:val="footer"/>
    <w:basedOn w:val="Normal"/>
    <w:link w:val="FooterChar"/>
    <w:uiPriority w:val="99"/>
    <w:unhideWhenUsed/>
    <w:rsid w:val="00BF1D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1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355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ushad Pasha</dc:creator>
  <cp:keywords/>
  <dc:description/>
  <cp:lastModifiedBy>Naushad Pasha</cp:lastModifiedBy>
  <cp:revision>2</cp:revision>
  <dcterms:created xsi:type="dcterms:W3CDTF">2021-12-14T06:08:00Z</dcterms:created>
  <dcterms:modified xsi:type="dcterms:W3CDTF">2021-12-14T06:08:00Z</dcterms:modified>
</cp:coreProperties>
</file>